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04F94C4E" w:rsidR="00332B8A" w:rsidRPr="00D66E53" w:rsidRDefault="00D66E53" w:rsidP="0092442F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D66E53">
                                <w:rPr>
                                  <w:b/>
                                  <w:color w:val="17365D"/>
                                  <w:sz w:val="32"/>
                                  <w:szCs w:val="32"/>
                                </w:rPr>
                                <w:t>Module 2 – Sections and Schedule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04F94C4E" w:rsidR="00332B8A" w:rsidRPr="00D66E53" w:rsidRDefault="00D66E53" w:rsidP="0092442F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32"/>
                            <w:szCs w:val="32"/>
                          </w:rPr>
                        </w:pPr>
                        <w:r w:rsidRPr="00D66E53">
                          <w:rPr>
                            <w:b/>
                            <w:color w:val="17365D"/>
                            <w:sz w:val="32"/>
                            <w:szCs w:val="32"/>
                          </w:rPr>
                          <w:t>Module 2 – Sections and Schedule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3247892D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</w:t>
      </w:r>
      <w:r w:rsidR="00970E98">
        <w:rPr>
          <w:b/>
          <w:bCs/>
          <w:color w:val="4F81BD"/>
          <w:sz w:val="28"/>
          <w:szCs w:val="28"/>
        </w:rPr>
        <w:t>2</w:t>
      </w:r>
      <w:r w:rsidRPr="002E5946">
        <w:rPr>
          <w:b/>
          <w:bCs/>
          <w:color w:val="4F81BD"/>
          <w:sz w:val="28"/>
          <w:szCs w:val="28"/>
        </w:rPr>
        <w:t xml:space="preserve"> – </w:t>
      </w:r>
      <w:r w:rsidR="00970E98" w:rsidRPr="00970E98">
        <w:rPr>
          <w:b/>
          <w:bCs/>
          <w:color w:val="4F81BD"/>
          <w:sz w:val="28"/>
          <w:szCs w:val="28"/>
        </w:rPr>
        <w:t>Web API and Data Management using MongoDB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2B45075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142"/>
        <w:gridCol w:w="3969"/>
        <w:gridCol w:w="850"/>
      </w:tblGrid>
      <w:tr w:rsidR="00970E98" w14:paraId="6C308DDE" w14:textId="77777777" w:rsidTr="000767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65C7F57F" w14:textId="77777777" w:rsidR="00970E98" w:rsidRDefault="00970E98" w:rsidP="0007677A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4321F795" w14:textId="77777777" w:rsidR="00970E98" w:rsidRDefault="00970E98" w:rsidP="0007677A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923DEEE" w14:textId="77777777" w:rsidR="00970E98" w:rsidRDefault="00970E98" w:rsidP="0007677A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170" w:type="dxa"/>
            <w:gridSpan w:val="2"/>
          </w:tcPr>
          <w:p w14:paraId="402C1518" w14:textId="77777777" w:rsidR="00970E98" w:rsidRDefault="00970E98" w:rsidP="0007677A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3969" w:type="dxa"/>
          </w:tcPr>
          <w:p w14:paraId="7632223E" w14:textId="77777777" w:rsidR="00970E98" w:rsidRDefault="00970E98" w:rsidP="0007677A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C588D45" w14:textId="77777777" w:rsidR="00970E98" w:rsidRDefault="00970E98" w:rsidP="0007677A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970E98" w14:paraId="0E114452" w14:textId="77777777" w:rsidTr="000767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</w:tcPr>
          <w:p w14:paraId="1DBF7CF4" w14:textId="77777777" w:rsidR="00970E98" w:rsidRPr="00633D63" w:rsidRDefault="00970E98" w:rsidP="0007677A">
            <w:pPr>
              <w:spacing w:after="0" w:line="259" w:lineRule="auto"/>
              <w:ind w:left="13" w:right="0" w:hanging="11"/>
              <w:jc w:val="left"/>
            </w:pPr>
            <w:r>
              <w:rPr>
                <w:sz w:val="20"/>
                <w:szCs w:val="20"/>
              </w:rPr>
              <w:t xml:space="preserve">1. </w:t>
            </w:r>
            <w:r w:rsidRPr="00633D63">
              <w:rPr>
                <w:sz w:val="20"/>
                <w:szCs w:val="20"/>
              </w:rPr>
              <w:t>Addressing</w:t>
            </w:r>
            <w:r>
              <w:rPr>
                <w:sz w:val="20"/>
                <w:szCs w:val="20"/>
              </w:rPr>
              <w:t xml:space="preserve"> </w:t>
            </w:r>
            <w:r>
              <w:t>4 most important phase 1 feedback given to you or given for the base solution you have used for your phase 2.</w:t>
            </w:r>
          </w:p>
        </w:tc>
        <w:tc>
          <w:tcPr>
            <w:tcW w:w="600" w:type="dxa"/>
          </w:tcPr>
          <w:p w14:paraId="5629677E" w14:textId="77777777" w:rsidR="00970E98" w:rsidRPr="00970E98" w:rsidRDefault="00970E98" w:rsidP="0007677A">
            <w:pPr>
              <w:spacing w:after="0" w:line="259" w:lineRule="auto"/>
              <w:ind w:left="0" w:right="43" w:firstLine="0"/>
              <w:jc w:val="center"/>
            </w:pPr>
            <w:r w:rsidRPr="00970E98">
              <w:t>6</w:t>
            </w:r>
          </w:p>
        </w:tc>
        <w:tc>
          <w:tcPr>
            <w:tcW w:w="1170" w:type="dxa"/>
            <w:gridSpan w:val="2"/>
          </w:tcPr>
          <w:p w14:paraId="0D743839" w14:textId="77777777" w:rsidR="00970E98" w:rsidRDefault="00970E98" w:rsidP="0007677A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</w:tcPr>
          <w:p w14:paraId="3E9DA851" w14:textId="77777777" w:rsidR="00970E98" w:rsidRDefault="00970E98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</w:tcPr>
          <w:p w14:paraId="414EFB73" w14:textId="77777777" w:rsidR="00970E98" w:rsidRDefault="00970E98" w:rsidP="0007677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970E98" w14:paraId="35063210" w14:textId="77777777" w:rsidTr="0007677A">
        <w:trPr>
          <w:trHeight w:val="232"/>
        </w:trPr>
        <w:tc>
          <w:tcPr>
            <w:tcW w:w="3612" w:type="dxa"/>
            <w:gridSpan w:val="2"/>
            <w:shd w:val="clear" w:color="auto" w:fill="FFFFFF" w:themeFill="background1"/>
          </w:tcPr>
          <w:p w14:paraId="4776B396" w14:textId="77777777" w:rsidR="00970E98" w:rsidRPr="00AC045C" w:rsidRDefault="00970E98" w:rsidP="0007677A">
            <w:pPr>
              <w:spacing w:after="0" w:line="259" w:lineRule="auto"/>
              <w:ind w:left="13" w:right="0" w:hanging="11"/>
              <w:jc w:val="left"/>
            </w:pPr>
            <w:r>
              <w:t xml:space="preserve">2. </w:t>
            </w:r>
            <w:r w:rsidRPr="00E32498">
              <w:t>Design and implementation of the database schema to manage the data in a MongoDB database (including a schema diagram in the project report).</w:t>
            </w:r>
          </w:p>
        </w:tc>
        <w:tc>
          <w:tcPr>
            <w:tcW w:w="600" w:type="dxa"/>
            <w:shd w:val="clear" w:color="auto" w:fill="FFFFFF" w:themeFill="background1"/>
          </w:tcPr>
          <w:p w14:paraId="2FD46B5E" w14:textId="77777777" w:rsidR="00970E98" w:rsidRPr="00970E98" w:rsidRDefault="00970E98" w:rsidP="0007677A">
            <w:pPr>
              <w:spacing w:after="0" w:line="259" w:lineRule="auto"/>
              <w:ind w:left="0" w:right="43" w:firstLine="0"/>
              <w:jc w:val="center"/>
            </w:pPr>
            <w:r w:rsidRPr="00970E98">
              <w:t>10</w:t>
            </w:r>
          </w:p>
        </w:tc>
        <w:tc>
          <w:tcPr>
            <w:tcW w:w="1170" w:type="dxa"/>
            <w:gridSpan w:val="2"/>
            <w:shd w:val="clear" w:color="auto" w:fill="FFFFFF" w:themeFill="background1"/>
          </w:tcPr>
          <w:p w14:paraId="0327C1E1" w14:textId="77777777" w:rsidR="00970E98" w:rsidRDefault="00970E98" w:rsidP="0007677A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  <w:shd w:val="clear" w:color="auto" w:fill="FFFFFF" w:themeFill="background1"/>
          </w:tcPr>
          <w:p w14:paraId="27458837" w14:textId="77777777" w:rsidR="00970E98" w:rsidRDefault="00970E98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FFFFFF" w:themeFill="background1"/>
          </w:tcPr>
          <w:p w14:paraId="318777A8" w14:textId="77777777" w:rsidR="00970E98" w:rsidRDefault="00970E98" w:rsidP="0007677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970E98" w14:paraId="69B5466E" w14:textId="77777777" w:rsidTr="000767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tcBorders>
              <w:bottom w:val="single" w:sz="24" w:space="0" w:color="auto"/>
            </w:tcBorders>
          </w:tcPr>
          <w:p w14:paraId="49BB54F9" w14:textId="77777777" w:rsidR="00970E98" w:rsidRPr="00AC045C" w:rsidRDefault="00970E98" w:rsidP="0007677A">
            <w:pPr>
              <w:spacing w:after="0" w:line="259" w:lineRule="auto"/>
              <w:ind w:left="13" w:right="0" w:hanging="11"/>
              <w:jc w:val="left"/>
            </w:pPr>
            <w:r>
              <w:t xml:space="preserve">3. </w:t>
            </w:r>
            <w:r w:rsidRPr="00E32498">
              <w:t>Populate the database with the data from the json files</w:t>
            </w:r>
            <w:r>
              <w:t>.</w:t>
            </w:r>
          </w:p>
        </w:tc>
        <w:tc>
          <w:tcPr>
            <w:tcW w:w="600" w:type="dxa"/>
            <w:tcBorders>
              <w:bottom w:val="single" w:sz="24" w:space="0" w:color="auto"/>
            </w:tcBorders>
          </w:tcPr>
          <w:p w14:paraId="32B7A109" w14:textId="77777777" w:rsidR="00970E98" w:rsidRPr="00970E98" w:rsidRDefault="00970E98" w:rsidP="0007677A">
            <w:pPr>
              <w:spacing w:after="0" w:line="259" w:lineRule="auto"/>
              <w:ind w:left="0" w:right="43" w:firstLine="0"/>
              <w:jc w:val="center"/>
            </w:pPr>
            <w:r w:rsidRPr="00970E98">
              <w:t>6</w:t>
            </w:r>
          </w:p>
        </w:tc>
        <w:tc>
          <w:tcPr>
            <w:tcW w:w="1170" w:type="dxa"/>
            <w:gridSpan w:val="2"/>
            <w:tcBorders>
              <w:bottom w:val="single" w:sz="24" w:space="0" w:color="auto"/>
            </w:tcBorders>
          </w:tcPr>
          <w:p w14:paraId="49A9A22C" w14:textId="77777777" w:rsidR="00970E98" w:rsidRDefault="00970E98" w:rsidP="0007677A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  <w:tcBorders>
              <w:bottom w:val="single" w:sz="24" w:space="0" w:color="auto"/>
            </w:tcBorders>
          </w:tcPr>
          <w:p w14:paraId="0BBF4BE7" w14:textId="77777777" w:rsidR="00970E98" w:rsidRDefault="00970E98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tcBorders>
              <w:bottom w:val="single" w:sz="24" w:space="0" w:color="auto"/>
            </w:tcBorders>
          </w:tcPr>
          <w:p w14:paraId="44CF8F32" w14:textId="77777777" w:rsidR="00970E98" w:rsidRDefault="00970E98" w:rsidP="0007677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970E98" w14:paraId="448E0663" w14:textId="77777777" w:rsidTr="0007677A">
        <w:trPr>
          <w:trHeight w:val="232"/>
        </w:trPr>
        <w:tc>
          <w:tcPr>
            <w:tcW w:w="3612" w:type="dxa"/>
            <w:gridSpan w:val="2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6A5BDEEC" w14:textId="77777777" w:rsidR="00970E98" w:rsidRDefault="00970E98" w:rsidP="0007677A">
            <w:pPr>
              <w:spacing w:after="0" w:line="259" w:lineRule="auto"/>
              <w:ind w:left="13" w:right="0" w:hanging="11"/>
            </w:pPr>
            <w:r>
              <w:t>4.1. Repository Implementation to read/write data from/to MongoDB (30%)</w:t>
            </w:r>
          </w:p>
          <w:p w14:paraId="6183F254" w14:textId="77777777" w:rsidR="00970E98" w:rsidRDefault="00970E98" w:rsidP="0007677A">
            <w:pPr>
              <w:spacing w:after="0" w:line="259" w:lineRule="auto"/>
              <w:ind w:left="13" w:right="0" w:hanging="11"/>
            </w:pPr>
            <w:r>
              <w:t>4.2. Web API implementation (25%)</w:t>
            </w:r>
          </w:p>
          <w:p w14:paraId="1DF45E41" w14:textId="0EE6F4D2" w:rsidR="00970E98" w:rsidRPr="00040671" w:rsidRDefault="00970E98" w:rsidP="0007677A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4.3. </w:t>
            </w:r>
            <w:r w:rsidR="005009AE">
              <w:t>Working</w:t>
            </w:r>
            <w:r>
              <w:t xml:space="preserve"> Web UI </w:t>
            </w:r>
            <w:r w:rsidR="005009AE">
              <w:t>using</w:t>
            </w:r>
            <w:r>
              <w:t xml:space="preserve"> the Web API (17%)</w:t>
            </w:r>
          </w:p>
        </w:tc>
        <w:tc>
          <w:tcPr>
            <w:tcW w:w="600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42D0A001" w14:textId="77777777" w:rsidR="00970E98" w:rsidRPr="00F354E3" w:rsidRDefault="00970E98" w:rsidP="0007677A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2</w:t>
            </w:r>
            <w:r w:rsidRPr="00F354E3">
              <w:rPr>
                <w:b/>
                <w:bCs/>
              </w:rPr>
              <w:t>%</w:t>
            </w:r>
          </w:p>
        </w:tc>
        <w:tc>
          <w:tcPr>
            <w:tcW w:w="1170" w:type="dxa"/>
            <w:gridSpan w:val="2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58972FA3" w14:textId="77777777" w:rsidR="00970E98" w:rsidRDefault="00970E98" w:rsidP="0007677A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3969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3B0B61EC" w14:textId="77777777" w:rsidR="00970E98" w:rsidRDefault="00970E98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3EB86F2E" w14:textId="77777777" w:rsidR="00970E98" w:rsidRDefault="00970E98" w:rsidP="0007677A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3D1B47" w14:paraId="7B8F421E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3845A9D9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391C3AB" w14:textId="2BF50F1C" w:rsidR="003D1B47" w:rsidRPr="00803742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Login</w:t>
            </w:r>
          </w:p>
        </w:tc>
        <w:tc>
          <w:tcPr>
            <w:tcW w:w="600" w:type="dxa"/>
          </w:tcPr>
          <w:p w14:paraId="6A0C6F27" w14:textId="143E18E9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7A112AEB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</w:tcPr>
          <w:p w14:paraId="58E732D0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FA86DF5" w14:textId="471DAF9F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C4090BC" w14:textId="77777777" w:rsidTr="005C1C05">
        <w:trPr>
          <w:trHeight w:val="349"/>
        </w:trPr>
        <w:tc>
          <w:tcPr>
            <w:tcW w:w="269" w:type="dxa"/>
          </w:tcPr>
          <w:p w14:paraId="6AEC743A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0C33D700" w14:textId="2B76DF75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 xml:space="preserve">Get sections </w:t>
            </w:r>
            <w:r w:rsidR="00970E98" w:rsidRPr="00970E98">
              <w:t>&amp; providing links to navigate to other extension use cases</w:t>
            </w:r>
          </w:p>
        </w:tc>
        <w:tc>
          <w:tcPr>
            <w:tcW w:w="600" w:type="dxa"/>
          </w:tcPr>
          <w:p w14:paraId="3BCBCD47" w14:textId="1EEC0EBE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0</w:t>
            </w:r>
          </w:p>
        </w:tc>
        <w:tc>
          <w:tcPr>
            <w:tcW w:w="1028" w:type="dxa"/>
          </w:tcPr>
          <w:p w14:paraId="148EF210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</w:tcPr>
          <w:p w14:paraId="5061DBE8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AE91E69" w14:textId="38953D6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10DCA603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FD8066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F338586" w14:textId="17D95CB0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Add section</w:t>
            </w:r>
          </w:p>
        </w:tc>
        <w:tc>
          <w:tcPr>
            <w:tcW w:w="600" w:type="dxa"/>
          </w:tcPr>
          <w:p w14:paraId="66962F8F" w14:textId="1E8FF655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8</w:t>
            </w:r>
          </w:p>
        </w:tc>
        <w:tc>
          <w:tcPr>
            <w:tcW w:w="1028" w:type="dxa"/>
          </w:tcPr>
          <w:p w14:paraId="2AAB5E89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</w:tcPr>
          <w:p w14:paraId="4CC33687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0B568298" w14:textId="553E294C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3BC8B958" w14:textId="77777777" w:rsidTr="005C1C05">
        <w:trPr>
          <w:trHeight w:val="349"/>
        </w:trPr>
        <w:tc>
          <w:tcPr>
            <w:tcW w:w="269" w:type="dxa"/>
          </w:tcPr>
          <w:p w14:paraId="1F31DF21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5749B1E7" w14:textId="0FA91C2D" w:rsidR="003D1B47" w:rsidRPr="00803742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Update section</w:t>
            </w:r>
          </w:p>
        </w:tc>
        <w:tc>
          <w:tcPr>
            <w:tcW w:w="600" w:type="dxa"/>
          </w:tcPr>
          <w:p w14:paraId="413ADE9C" w14:textId="5F47245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0A7ACB89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</w:tcPr>
          <w:p w14:paraId="0FFD5ADE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3DEF77A" w14:textId="780FC4C9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24147F8F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7BD97BAE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16AC40F" w14:textId="2D02E992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Delete section</w:t>
            </w:r>
          </w:p>
        </w:tc>
        <w:tc>
          <w:tcPr>
            <w:tcW w:w="600" w:type="dxa"/>
          </w:tcPr>
          <w:p w14:paraId="57F06B69" w14:textId="71575C2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3D556D91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</w:tcPr>
          <w:p w14:paraId="0EC40A59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1592606" w14:textId="0593B644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5F2D18EC" w14:textId="77777777" w:rsidTr="005C1C05">
        <w:trPr>
          <w:trHeight w:val="349"/>
        </w:trPr>
        <w:tc>
          <w:tcPr>
            <w:tcW w:w="269" w:type="dxa"/>
          </w:tcPr>
          <w:p w14:paraId="416E6073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4276EAE7" w14:textId="0C0EAA56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View section</w:t>
            </w:r>
          </w:p>
        </w:tc>
        <w:tc>
          <w:tcPr>
            <w:tcW w:w="600" w:type="dxa"/>
          </w:tcPr>
          <w:p w14:paraId="671E7290" w14:textId="60D17B9C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161DE591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</w:tcPr>
          <w:p w14:paraId="1DA34F13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3FCAAB2" w14:textId="11CDC24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CB44AC3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02200A8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800E97" w14:textId="4A89E89D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Section students (List, Add, Delete)</w:t>
            </w:r>
          </w:p>
        </w:tc>
        <w:tc>
          <w:tcPr>
            <w:tcW w:w="600" w:type="dxa"/>
          </w:tcPr>
          <w:p w14:paraId="32BC7D5D" w14:textId="4C260BB1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1028" w:type="dxa"/>
          </w:tcPr>
          <w:p w14:paraId="04222FB5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</w:tcPr>
          <w:p w14:paraId="0A764B7A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E8CDAD8" w14:textId="1D1D5C9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2C5D704E" w14:textId="77777777" w:rsidTr="005C1C05">
        <w:trPr>
          <w:trHeight w:val="349"/>
        </w:trPr>
        <w:tc>
          <w:tcPr>
            <w:tcW w:w="269" w:type="dxa"/>
          </w:tcPr>
          <w:p w14:paraId="5BA500D1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41D3401" w14:textId="68A2F6F6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Section courses (List, Add, Delete)</w:t>
            </w:r>
          </w:p>
        </w:tc>
        <w:tc>
          <w:tcPr>
            <w:tcW w:w="600" w:type="dxa"/>
          </w:tcPr>
          <w:p w14:paraId="4F6101A6" w14:textId="5F667DD9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1028" w:type="dxa"/>
          </w:tcPr>
          <w:p w14:paraId="57891DBC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</w:tcPr>
          <w:p w14:paraId="10786F94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246ACBC" w14:textId="773A3E64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0124FF62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7E8A9CA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C6826D" w14:textId="0AFDC72B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Copy sections setup from last year</w:t>
            </w:r>
          </w:p>
        </w:tc>
        <w:tc>
          <w:tcPr>
            <w:tcW w:w="600" w:type="dxa"/>
          </w:tcPr>
          <w:p w14:paraId="4186537C" w14:textId="4086AB8B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9</w:t>
            </w:r>
          </w:p>
        </w:tc>
        <w:tc>
          <w:tcPr>
            <w:tcW w:w="1028" w:type="dxa"/>
          </w:tcPr>
          <w:p w14:paraId="593D8540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</w:tcPr>
          <w:p w14:paraId="4CB88B0F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82DD3D9" w14:textId="775D2DF2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711F7C37" w14:textId="77777777" w:rsidTr="005C1C05">
        <w:trPr>
          <w:trHeight w:val="349"/>
        </w:trPr>
        <w:tc>
          <w:tcPr>
            <w:tcW w:w="269" w:type="dxa"/>
          </w:tcPr>
          <w:p w14:paraId="0365F406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794F3E1A" w14:textId="23475558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Get timetable (Principal, Teacher, Parent)</w:t>
            </w:r>
          </w:p>
        </w:tc>
        <w:tc>
          <w:tcPr>
            <w:tcW w:w="600" w:type="dxa"/>
          </w:tcPr>
          <w:p w14:paraId="700E726C" w14:textId="164CF4C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1028" w:type="dxa"/>
          </w:tcPr>
          <w:p w14:paraId="7548874D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</w:tcPr>
          <w:p w14:paraId="5DE51F85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A7B8EBA" w14:textId="5EBB98E3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774104A" w14:textId="77777777" w:rsidTr="00970E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  <w:tcBorders>
              <w:bottom w:val="single" w:sz="24" w:space="0" w:color="auto"/>
            </w:tcBorders>
          </w:tcPr>
          <w:p w14:paraId="5FED338E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tcBorders>
              <w:bottom w:val="single" w:sz="24" w:space="0" w:color="auto"/>
            </w:tcBorders>
          </w:tcPr>
          <w:p w14:paraId="29DFA5E1" w14:textId="549F8416" w:rsidR="00422046" w:rsidRDefault="003D1B47" w:rsidP="00970E98">
            <w:pPr>
              <w:spacing w:after="0" w:line="259" w:lineRule="auto"/>
              <w:ind w:left="13" w:right="0" w:hanging="11"/>
              <w:jc w:val="left"/>
            </w:pPr>
            <w:r w:rsidRPr="00923378">
              <w:t xml:space="preserve">Overall </w:t>
            </w:r>
            <w:r w:rsidR="00422046">
              <w:t>code quality</w:t>
            </w:r>
          </w:p>
        </w:tc>
        <w:tc>
          <w:tcPr>
            <w:tcW w:w="600" w:type="dxa"/>
            <w:tcBorders>
              <w:bottom w:val="single" w:sz="24" w:space="0" w:color="auto"/>
            </w:tcBorders>
          </w:tcPr>
          <w:p w14:paraId="03EB73AC" w14:textId="058CE34A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8</w:t>
            </w:r>
          </w:p>
        </w:tc>
        <w:tc>
          <w:tcPr>
            <w:tcW w:w="1028" w:type="dxa"/>
            <w:tcBorders>
              <w:bottom w:val="single" w:sz="24" w:space="0" w:color="auto"/>
            </w:tcBorders>
          </w:tcPr>
          <w:p w14:paraId="7AC1332C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gridSpan w:val="2"/>
            <w:tcBorders>
              <w:bottom w:val="single" w:sz="24" w:space="0" w:color="auto"/>
            </w:tcBorders>
          </w:tcPr>
          <w:p w14:paraId="563186AB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tcBorders>
              <w:bottom w:val="single" w:sz="24" w:space="0" w:color="auto"/>
            </w:tcBorders>
          </w:tcPr>
          <w:p w14:paraId="60D506D5" w14:textId="39F7101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2D763C61" w14:textId="77777777" w:rsidTr="00970E98">
        <w:trPr>
          <w:trHeight w:val="349"/>
        </w:trPr>
        <w:tc>
          <w:tcPr>
            <w:tcW w:w="3612" w:type="dxa"/>
            <w:gridSpan w:val="2"/>
            <w:tcBorders>
              <w:top w:val="single" w:sz="24" w:space="0" w:color="auto"/>
            </w:tcBorders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  <w:tcBorders>
              <w:top w:val="single" w:sz="24" w:space="0" w:color="auto"/>
            </w:tcBorders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  <w:tcBorders>
              <w:top w:val="single" w:sz="24" w:space="0" w:color="auto"/>
            </w:tcBorders>
          </w:tcPr>
          <w:p w14:paraId="61B4BF8D" w14:textId="75DD33DF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  <w:gridSpan w:val="2"/>
            <w:tcBorders>
              <w:top w:val="single" w:sz="24" w:space="0" w:color="auto"/>
            </w:tcBorders>
          </w:tcPr>
          <w:p w14:paraId="29C6FE54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tcBorders>
              <w:top w:val="single" w:sz="24" w:space="0" w:color="auto"/>
            </w:tcBorders>
          </w:tcPr>
          <w:p w14:paraId="6E25713E" w14:textId="54ADC763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66F3071" w14:textId="77777777" w:rsidTr="00EC3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  <w:gridSpan w:val="2"/>
          </w:tcPr>
          <w:p w14:paraId="6ED8FF7A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03069C6" w14:textId="77777777" w:rsidTr="00E83D74">
        <w:trPr>
          <w:trHeight w:val="466"/>
        </w:trPr>
        <w:tc>
          <w:tcPr>
            <w:tcW w:w="3612" w:type="dxa"/>
            <w:gridSpan w:val="2"/>
          </w:tcPr>
          <w:p w14:paraId="22A246C1" w14:textId="2DCD9AA3" w:rsidR="00AC045C" w:rsidRDefault="00AC045C" w:rsidP="00F354E3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AC045C" w:rsidRPr="00C051AB" w:rsidRDefault="00AC045C" w:rsidP="00EE3B01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AC045C" w:rsidRDefault="00AC045C" w:rsidP="00EE3B01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AC045C" w:rsidRDefault="00AC045C" w:rsidP="00F354E3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  <w:gridSpan w:val="2"/>
          </w:tcPr>
          <w:p w14:paraId="12F77D4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7FFE9132" w14:textId="77777777" w:rsidR="004B7D71" w:rsidRDefault="004B7D71" w:rsidP="004B7D71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633D63">
        <w:t>Addressing the project phase 1 feedback</w:t>
      </w:r>
    </w:p>
    <w:p w14:paraId="64151689" w14:textId="77777777" w:rsidR="004B7D71" w:rsidRPr="00633D63" w:rsidRDefault="004B7D71" w:rsidP="004B7D71">
      <w:r w:rsidRPr="00633D63">
        <w:t>Brief</w:t>
      </w:r>
      <w:r>
        <w:t>ly</w:t>
      </w:r>
      <w:r w:rsidRPr="00633D63">
        <w:t xml:space="preserve"> descri</w:t>
      </w:r>
      <w:r>
        <w:t>be</w:t>
      </w:r>
      <w:r w:rsidRPr="00633D63">
        <w:t xml:space="preserve"> how you addressed </w:t>
      </w:r>
      <w:r w:rsidRPr="005A1848">
        <w:rPr>
          <w:b/>
          <w:bCs/>
        </w:rPr>
        <w:t>4 most important</w:t>
      </w:r>
      <w:r>
        <w:t xml:space="preserve"> phase 1 feedback given to you or given for the base solution you have used for your phase 2.</w:t>
      </w:r>
    </w:p>
    <w:tbl>
      <w:tblPr>
        <w:tblStyle w:val="TableGrid"/>
        <w:tblW w:w="10333" w:type="dxa"/>
        <w:tblInd w:w="10" w:type="dxa"/>
        <w:tblLook w:val="04A0" w:firstRow="1" w:lastRow="0" w:firstColumn="1" w:lastColumn="0" w:noHBand="0" w:noVBand="1"/>
      </w:tblPr>
      <w:tblGrid>
        <w:gridCol w:w="722"/>
        <w:gridCol w:w="3658"/>
        <w:gridCol w:w="5953"/>
      </w:tblGrid>
      <w:tr w:rsidR="004B7D71" w14:paraId="1571F824" w14:textId="77777777" w:rsidTr="0007677A">
        <w:tc>
          <w:tcPr>
            <w:tcW w:w="722" w:type="dxa"/>
          </w:tcPr>
          <w:p w14:paraId="180E6ADA" w14:textId="77777777" w:rsidR="004B7D71" w:rsidRPr="00633D63" w:rsidRDefault="004B7D71" w:rsidP="0007677A">
            <w:pPr>
              <w:ind w:left="135" w:firstLine="0"/>
              <w:jc w:val="center"/>
              <w:rPr>
                <w:b/>
                <w:bCs/>
              </w:rPr>
            </w:pPr>
            <w:r w:rsidRPr="00633D63">
              <w:rPr>
                <w:b/>
                <w:bCs/>
              </w:rPr>
              <w:t>#</w:t>
            </w:r>
          </w:p>
        </w:tc>
        <w:tc>
          <w:tcPr>
            <w:tcW w:w="3658" w:type="dxa"/>
          </w:tcPr>
          <w:p w14:paraId="7C25E1F1" w14:textId="77777777" w:rsidR="004B7D71" w:rsidRPr="00633D63" w:rsidRDefault="004B7D71" w:rsidP="0007677A">
            <w:pPr>
              <w:ind w:left="0" w:firstLine="0"/>
              <w:rPr>
                <w:b/>
                <w:bCs/>
              </w:rPr>
            </w:pPr>
            <w:r w:rsidRPr="00633D63">
              <w:rPr>
                <w:b/>
                <w:bCs/>
              </w:rPr>
              <w:t>Feedback Given</w:t>
            </w:r>
          </w:p>
        </w:tc>
        <w:tc>
          <w:tcPr>
            <w:tcW w:w="5953" w:type="dxa"/>
          </w:tcPr>
          <w:p w14:paraId="5459D5F5" w14:textId="77777777" w:rsidR="004B7D71" w:rsidRPr="00633D63" w:rsidRDefault="004B7D71" w:rsidP="0007677A">
            <w:pPr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Brief description of how</w:t>
            </w:r>
            <w:r w:rsidRPr="00633D63">
              <w:rPr>
                <w:b/>
                <w:bCs/>
              </w:rPr>
              <w:t xml:space="preserve"> you addressed it</w:t>
            </w:r>
          </w:p>
        </w:tc>
      </w:tr>
      <w:tr w:rsidR="004B7D71" w14:paraId="0E6F530A" w14:textId="77777777" w:rsidTr="0007677A">
        <w:tc>
          <w:tcPr>
            <w:tcW w:w="722" w:type="dxa"/>
          </w:tcPr>
          <w:p w14:paraId="50493247" w14:textId="77777777" w:rsidR="004B7D71" w:rsidRDefault="004B7D71" w:rsidP="0007677A">
            <w:pPr>
              <w:ind w:left="135" w:firstLine="0"/>
              <w:jc w:val="center"/>
            </w:pPr>
            <w:r>
              <w:t>1</w:t>
            </w:r>
          </w:p>
        </w:tc>
        <w:tc>
          <w:tcPr>
            <w:tcW w:w="3658" w:type="dxa"/>
          </w:tcPr>
          <w:p w14:paraId="231AA649" w14:textId="77777777" w:rsidR="004B7D71" w:rsidRDefault="004B7D71" w:rsidP="0007677A">
            <w:pPr>
              <w:ind w:left="0" w:firstLine="0"/>
            </w:pPr>
          </w:p>
        </w:tc>
        <w:tc>
          <w:tcPr>
            <w:tcW w:w="5953" w:type="dxa"/>
          </w:tcPr>
          <w:p w14:paraId="506A05DA" w14:textId="77777777" w:rsidR="004B7D71" w:rsidRDefault="004B7D71" w:rsidP="0007677A">
            <w:pPr>
              <w:ind w:left="0" w:firstLine="0"/>
            </w:pPr>
          </w:p>
        </w:tc>
      </w:tr>
      <w:tr w:rsidR="004B7D71" w14:paraId="49558449" w14:textId="77777777" w:rsidTr="0007677A">
        <w:tc>
          <w:tcPr>
            <w:tcW w:w="722" w:type="dxa"/>
          </w:tcPr>
          <w:p w14:paraId="5FD16E1D" w14:textId="77777777" w:rsidR="004B7D71" w:rsidRDefault="004B7D71" w:rsidP="0007677A">
            <w:pPr>
              <w:ind w:left="135" w:firstLine="0"/>
              <w:jc w:val="center"/>
            </w:pPr>
            <w:r>
              <w:t>2</w:t>
            </w:r>
          </w:p>
        </w:tc>
        <w:tc>
          <w:tcPr>
            <w:tcW w:w="3658" w:type="dxa"/>
          </w:tcPr>
          <w:p w14:paraId="007A3351" w14:textId="77777777" w:rsidR="004B7D71" w:rsidRDefault="004B7D71" w:rsidP="0007677A">
            <w:pPr>
              <w:ind w:left="0" w:firstLine="0"/>
            </w:pPr>
          </w:p>
        </w:tc>
        <w:tc>
          <w:tcPr>
            <w:tcW w:w="5953" w:type="dxa"/>
          </w:tcPr>
          <w:p w14:paraId="6B0F69AA" w14:textId="77777777" w:rsidR="004B7D71" w:rsidRDefault="004B7D71" w:rsidP="0007677A">
            <w:pPr>
              <w:ind w:left="0" w:firstLine="0"/>
            </w:pPr>
          </w:p>
        </w:tc>
      </w:tr>
      <w:tr w:rsidR="004B7D71" w14:paraId="23791F9A" w14:textId="77777777" w:rsidTr="0007677A">
        <w:tc>
          <w:tcPr>
            <w:tcW w:w="722" w:type="dxa"/>
          </w:tcPr>
          <w:p w14:paraId="70C0CEB1" w14:textId="77777777" w:rsidR="004B7D71" w:rsidRDefault="004B7D71" w:rsidP="0007677A">
            <w:pPr>
              <w:ind w:left="135" w:firstLine="0"/>
              <w:jc w:val="center"/>
            </w:pPr>
            <w:r>
              <w:t>3</w:t>
            </w:r>
          </w:p>
        </w:tc>
        <w:tc>
          <w:tcPr>
            <w:tcW w:w="3658" w:type="dxa"/>
          </w:tcPr>
          <w:p w14:paraId="2FC644E7" w14:textId="77777777" w:rsidR="004B7D71" w:rsidRDefault="004B7D71" w:rsidP="0007677A">
            <w:pPr>
              <w:ind w:left="0" w:firstLine="0"/>
            </w:pPr>
          </w:p>
        </w:tc>
        <w:tc>
          <w:tcPr>
            <w:tcW w:w="5953" w:type="dxa"/>
          </w:tcPr>
          <w:p w14:paraId="644E1B45" w14:textId="77777777" w:rsidR="004B7D71" w:rsidRDefault="004B7D71" w:rsidP="0007677A">
            <w:pPr>
              <w:ind w:left="0" w:firstLine="0"/>
            </w:pPr>
          </w:p>
        </w:tc>
      </w:tr>
      <w:tr w:rsidR="004B7D71" w14:paraId="69D77030" w14:textId="77777777" w:rsidTr="0007677A">
        <w:tc>
          <w:tcPr>
            <w:tcW w:w="722" w:type="dxa"/>
          </w:tcPr>
          <w:p w14:paraId="78BE223F" w14:textId="77777777" w:rsidR="004B7D71" w:rsidRDefault="004B7D71" w:rsidP="0007677A">
            <w:pPr>
              <w:ind w:left="135" w:firstLine="0"/>
              <w:jc w:val="center"/>
            </w:pPr>
            <w:r>
              <w:t>4</w:t>
            </w:r>
          </w:p>
        </w:tc>
        <w:tc>
          <w:tcPr>
            <w:tcW w:w="3658" w:type="dxa"/>
          </w:tcPr>
          <w:p w14:paraId="3134B9C8" w14:textId="77777777" w:rsidR="004B7D71" w:rsidRDefault="004B7D71" w:rsidP="0007677A">
            <w:pPr>
              <w:ind w:left="0" w:firstLine="0"/>
            </w:pPr>
          </w:p>
        </w:tc>
        <w:tc>
          <w:tcPr>
            <w:tcW w:w="5953" w:type="dxa"/>
          </w:tcPr>
          <w:p w14:paraId="4EC800E7" w14:textId="77777777" w:rsidR="004B7D71" w:rsidRDefault="004B7D71" w:rsidP="0007677A">
            <w:pPr>
              <w:ind w:left="0" w:firstLine="0"/>
            </w:pPr>
          </w:p>
        </w:tc>
      </w:tr>
    </w:tbl>
    <w:p w14:paraId="08F7CC37" w14:textId="77777777" w:rsidR="004B7D71" w:rsidRDefault="004B7D71" w:rsidP="004B7D71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</w:t>
      </w:r>
      <w:r w:rsidRPr="00E32498">
        <w:t>atabase</w:t>
      </w:r>
      <w:r>
        <w:t xml:space="preserve"> </w:t>
      </w:r>
      <w:r w:rsidRPr="00E32498">
        <w:t>schema</w:t>
      </w:r>
      <w:r w:rsidRPr="00812193">
        <w:t xml:space="preserve"> </w:t>
      </w:r>
      <w:r>
        <w:t>diagram</w:t>
      </w:r>
    </w:p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4349EEC7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065A2462" w14:textId="4E4DF5CA" w:rsidR="003D1B47" w:rsidRDefault="004B7D71" w:rsidP="003D1B47">
      <w:pPr>
        <w:pStyle w:val="Heading1"/>
        <w:numPr>
          <w:ilvl w:val="1"/>
          <w:numId w:val="26"/>
        </w:numPr>
        <w:spacing w:before="240" w:after="120"/>
      </w:pPr>
      <w:r w:rsidRPr="004B7D71">
        <w:t>Get sections &amp; providing links to navigate to other extension use cases</w:t>
      </w:r>
    </w:p>
    <w:p w14:paraId="4B328025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Add section</w:t>
      </w:r>
    </w:p>
    <w:p w14:paraId="6B6ADC49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Update section</w:t>
      </w:r>
    </w:p>
    <w:p w14:paraId="7D91DC58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Delete section</w:t>
      </w:r>
    </w:p>
    <w:p w14:paraId="5FBF17AC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View section</w:t>
      </w:r>
    </w:p>
    <w:p w14:paraId="40FC1D7E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Section students (List, Add, Delete)</w:t>
      </w:r>
    </w:p>
    <w:p w14:paraId="230435DB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Section courses (List, Add, Delete)</w:t>
      </w:r>
    </w:p>
    <w:p w14:paraId="7392C62E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Copy sections setup from last year</w:t>
      </w:r>
    </w:p>
    <w:p w14:paraId="6EC5C22E" w14:textId="1AD9CF65" w:rsidR="003D1B47" w:rsidRP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Get timetable (Principal, Teacher, Parent)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A2854" w14:textId="77777777" w:rsidR="006D173A" w:rsidRDefault="006D173A">
      <w:pPr>
        <w:spacing w:after="0" w:line="240" w:lineRule="auto"/>
      </w:pPr>
      <w:r>
        <w:separator/>
      </w:r>
    </w:p>
  </w:endnote>
  <w:endnote w:type="continuationSeparator" w:id="0">
    <w:p w14:paraId="2457F23D" w14:textId="77777777" w:rsidR="006D173A" w:rsidRDefault="006D173A">
      <w:pPr>
        <w:spacing w:after="0" w:line="240" w:lineRule="auto"/>
      </w:pPr>
      <w:r>
        <w:continuationSeparator/>
      </w:r>
    </w:p>
  </w:endnote>
  <w:endnote w:type="continuationNotice" w:id="1">
    <w:p w14:paraId="35845294" w14:textId="77777777" w:rsidR="006D173A" w:rsidRDefault="006D17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28FF3" w14:textId="77777777" w:rsidR="006D173A" w:rsidRDefault="006D173A">
      <w:pPr>
        <w:spacing w:after="0" w:line="240" w:lineRule="auto"/>
      </w:pPr>
      <w:r>
        <w:separator/>
      </w:r>
    </w:p>
  </w:footnote>
  <w:footnote w:type="continuationSeparator" w:id="0">
    <w:p w14:paraId="4BF86AAA" w14:textId="77777777" w:rsidR="006D173A" w:rsidRDefault="006D173A">
      <w:pPr>
        <w:spacing w:after="0" w:line="240" w:lineRule="auto"/>
      </w:pPr>
      <w:r>
        <w:continuationSeparator/>
      </w:r>
    </w:p>
  </w:footnote>
  <w:footnote w:type="continuationNotice" w:id="1">
    <w:p w14:paraId="4C0DD07A" w14:textId="77777777" w:rsidR="006D173A" w:rsidRDefault="006D173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3" type="#_x0000_t75" style="width:13.6pt;height:13.6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QUA8C73BS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09F8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6793"/>
    <w:rsid w:val="003B5AB8"/>
    <w:rsid w:val="003C185C"/>
    <w:rsid w:val="003C4834"/>
    <w:rsid w:val="003C5E13"/>
    <w:rsid w:val="003D1B47"/>
    <w:rsid w:val="003E02F8"/>
    <w:rsid w:val="003E30F2"/>
    <w:rsid w:val="003E3235"/>
    <w:rsid w:val="003E582A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2046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B7D71"/>
    <w:rsid w:val="004C089B"/>
    <w:rsid w:val="004D1CE3"/>
    <w:rsid w:val="004E0E49"/>
    <w:rsid w:val="004E4ADA"/>
    <w:rsid w:val="004F6E97"/>
    <w:rsid w:val="005009AE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173A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0E98"/>
    <w:rsid w:val="00971DBF"/>
    <w:rsid w:val="0097648E"/>
    <w:rsid w:val="0098243A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051C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C6058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</cp:lastModifiedBy>
  <cp:revision>10</cp:revision>
  <cp:lastPrinted>2020-09-16T00:13:00Z</cp:lastPrinted>
  <dcterms:created xsi:type="dcterms:W3CDTF">2021-03-26T19:37:00Z</dcterms:created>
  <dcterms:modified xsi:type="dcterms:W3CDTF">2021-04-20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